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12.png" ContentType="image/png;charset=utf-8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974D4" w14:textId="039398E6" w:rsidR="0077033F" w:rsidRDefault="0077033F">
      <w:pPr>
        <w:pStyle w:val="a3"/>
        <w:spacing w:before="1540" w:after="240"/>
        <w:jc w:val="center"/>
        <w:rPr>
          <w:rFonts w:eastAsiaTheme="minorEastAsia"/>
          <w:color w:val="4472C4" w:themeColor="accent1"/>
          <w:kern w:val="2"/>
          <w:sz w:val="24"/>
          <w:szCs w:val="24"/>
        </w:rPr>
      </w:pPr>
      <w:r>
        <w:rPr>
          <w:rFonts w:eastAsiaTheme="minorEastAsia"/>
          <w:color w:val="4472C4" w:themeColor="accent1"/>
          <w:kern w:val="2"/>
          <w:sz w:val="24"/>
          <w:szCs w:val="24"/>
        </w:rPr>
        <w:t xml:space="preserve"> </w:t>
      </w:r>
    </w:p>
    <w:sdt>
      <w:sdtPr>
        <w:rPr>
          <w:rFonts w:eastAsiaTheme="minorEastAsia"/>
          <w:color w:val="4472C4" w:themeColor="accent1"/>
          <w:kern w:val="2"/>
          <w:sz w:val="24"/>
          <w:szCs w:val="24"/>
        </w:rPr>
        <w:id w:val="540867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0435BA19" w14:textId="73C6481D" w:rsidR="000E1A0C" w:rsidRDefault="000E1A0C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F1A99A8" wp14:editId="3A85ACF4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标题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C310A2E" w14:textId="1177344B" w:rsidR="000E1A0C" w:rsidRDefault="000E1A0C">
              <w:pPr>
                <w:pStyle w:val="a3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 w:hint="eastAsia"/>
                  <w:caps/>
                  <w:color w:val="4472C4" w:themeColor="accent1"/>
                  <w:sz w:val="72"/>
                  <w:szCs w:val="72"/>
                </w:rPr>
                <w:t>项目</w:t>
              </w:r>
              <w:r w:rsidR="00AB22B3">
                <w:rPr>
                  <w:rFonts w:asciiTheme="majorHAnsi" w:eastAsiaTheme="majorEastAsia" w:hAnsiTheme="majorHAnsi" w:cstheme="majorBidi" w:hint="eastAsia"/>
                  <w:caps/>
                  <w:color w:val="4472C4" w:themeColor="accent1"/>
                  <w:sz w:val="72"/>
                  <w:szCs w:val="72"/>
                </w:rPr>
                <w:t>说明</w:t>
              </w:r>
            </w:p>
          </w:sdtContent>
        </w:sdt>
        <w:p w14:paraId="206049ED" w14:textId="575AE065" w:rsidR="000E1A0C" w:rsidRDefault="004D3B6E">
          <w:pPr>
            <w:pStyle w:val="a3"/>
            <w:jc w:val="center"/>
            <w:rPr>
              <w:color w:val="4472C4" w:themeColor="accent1"/>
              <w:sz w:val="28"/>
              <w:szCs w:val="28"/>
            </w:rPr>
          </w:pPr>
          <w:r>
            <w:rPr>
              <w:rFonts w:ascii="宋体" w:eastAsia="宋体" w:hAnsi="宋体" w:cs="宋体" w:hint="eastAsia"/>
              <w:color w:val="4472C4" w:themeColor="accent1"/>
              <w:sz w:val="28"/>
              <w:szCs w:val="28"/>
            </w:rPr>
            <w:t>互联网计算作业说明</w:t>
          </w:r>
        </w:p>
        <w:p w14:paraId="2900B9F4" w14:textId="49BF4234" w:rsidR="000E1A0C" w:rsidRDefault="000E1A0C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279A5714" wp14:editId="5D2423BD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BEA899A" w14:textId="495BADB7" w:rsidR="000E1A0C" w:rsidRDefault="002D7247">
          <w:pPr>
            <w:widowControl/>
            <w:jc w:val="left"/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548EE46" wp14:editId="77FE1F2C">
                    <wp:simplePos x="0" y="0"/>
                    <wp:positionH relativeFrom="margin">
                      <wp:posOffset>18329</wp:posOffset>
                    </wp:positionH>
                    <wp:positionV relativeFrom="page">
                      <wp:posOffset>7681281</wp:posOffset>
                    </wp:positionV>
                    <wp:extent cx="5270500" cy="2283460"/>
                    <wp:effectExtent l="0" t="0" r="12700" b="13970"/>
                    <wp:wrapNone/>
                    <wp:docPr id="142" name="文本框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270500" cy="22834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8A8A52" w14:textId="2619782B" w:rsidR="000E1A0C" w:rsidRDefault="004D3B6E" w:rsidP="005541A7">
                                <w:pPr>
                                  <w:pStyle w:val="a3"/>
                                  <w:wordWrap w:val="0"/>
                                  <w:jc w:val="right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陈留圣</w:t>
                                </w: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171250679</w:t>
                                </w:r>
                              </w:p>
                              <w:p w14:paraId="19BE55BA" w14:textId="522C8504" w:rsidR="002D7247" w:rsidRDefault="004D3B6E" w:rsidP="002D7247">
                                <w:pPr>
                                  <w:pStyle w:val="a3"/>
                                  <w:wordWrap w:val="0"/>
                                  <w:jc w:val="right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桑昕宇</w:t>
                                </w: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171250680</w:t>
                                </w:r>
                              </w:p>
                              <w:p w14:paraId="2A104F5D" w14:textId="584253E2" w:rsidR="004D3B6E" w:rsidRDefault="004D3B6E" w:rsidP="004D3B6E">
                                <w:pPr>
                                  <w:pStyle w:val="a3"/>
                                  <w:wordWrap w:val="0"/>
                                  <w:jc w:val="right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江宗霖</w:t>
                                </w: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171250689</w:t>
                                </w:r>
                              </w:p>
                              <w:p w14:paraId="7E0DE290" w14:textId="048E8FE6" w:rsidR="002D7247" w:rsidRDefault="004D3B6E" w:rsidP="002D7247">
                                <w:pPr>
                                  <w:pStyle w:val="a3"/>
                                  <w:wordWrap w:val="0"/>
                                  <w:jc w:val="right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张雨奇</w:t>
                                </w: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171250511</w:t>
                                </w:r>
                              </w:p>
                              <w:p w14:paraId="6E393258" w14:textId="6A00E77F" w:rsidR="002D7247" w:rsidRPr="002D7247" w:rsidRDefault="004D3B6E" w:rsidP="002D7247">
                                <w:pPr>
                                  <w:pStyle w:val="a3"/>
                                  <w:wordWrap w:val="0"/>
                                  <w:jc w:val="right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周沛辰</w:t>
                                </w: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161250215</w:t>
                                </w:r>
                              </w:p>
                              <w:p w14:paraId="2E53A946" w14:textId="77777777" w:rsidR="005541A7" w:rsidRDefault="005541A7" w:rsidP="005541A7">
                                <w:pPr>
                                  <w:pStyle w:val="a3"/>
                                  <w:jc w:val="right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548EE46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42" o:spid="_x0000_s1026" type="#_x0000_t202" style="position:absolute;margin-left:1.45pt;margin-top:604.85pt;width:415pt;height:179.8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" filled="f" stroked="f" strokeweight=".5pt">
                    <v:textbox style="mso-fit-shape-to-text:t" inset="0,0,0,0">
                      <w:txbxContent>
                        <w:p w14:paraId="5D8A8A52" w14:textId="2619782B" w:rsidR="000E1A0C" w:rsidRDefault="004D3B6E" w:rsidP="005541A7">
                          <w:pPr>
                            <w:pStyle w:val="a3"/>
                            <w:wordWrap w:val="0"/>
                            <w:jc w:val="right"/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陈留圣</w:t>
                          </w:r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171250679</w:t>
                          </w:r>
                        </w:p>
                        <w:p w14:paraId="19BE55BA" w14:textId="522C8504" w:rsidR="002D7247" w:rsidRDefault="004D3B6E" w:rsidP="002D7247">
                          <w:pPr>
                            <w:pStyle w:val="a3"/>
                            <w:wordWrap w:val="0"/>
                            <w:jc w:val="right"/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桑昕宇</w:t>
                          </w:r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171250680</w:t>
                          </w:r>
                        </w:p>
                        <w:p w14:paraId="2A104F5D" w14:textId="584253E2" w:rsidR="004D3B6E" w:rsidRDefault="004D3B6E" w:rsidP="004D3B6E">
                          <w:pPr>
                            <w:pStyle w:val="a3"/>
                            <w:wordWrap w:val="0"/>
                            <w:jc w:val="right"/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江宗霖</w:t>
                          </w:r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171250</w:t>
                          </w:r>
                          <w: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689</w:t>
                          </w:r>
                        </w:p>
                        <w:p w14:paraId="7E0DE290" w14:textId="048E8FE6" w:rsidR="002D7247" w:rsidRDefault="004D3B6E" w:rsidP="002D7247">
                          <w:pPr>
                            <w:pStyle w:val="a3"/>
                            <w:wordWrap w:val="0"/>
                            <w:jc w:val="right"/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proofErr w:type="gramStart"/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张雨奇</w:t>
                          </w:r>
                          <w:proofErr w:type="gramEnd"/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171250511</w:t>
                          </w:r>
                        </w:p>
                        <w:p w14:paraId="6E393258" w14:textId="6A00E77F" w:rsidR="002D7247" w:rsidRPr="002D7247" w:rsidRDefault="004D3B6E" w:rsidP="002D7247">
                          <w:pPr>
                            <w:pStyle w:val="a3"/>
                            <w:wordWrap w:val="0"/>
                            <w:jc w:val="right"/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proofErr w:type="gramStart"/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周沛辰</w:t>
                          </w:r>
                          <w:proofErr w:type="gramEnd"/>
                          <w:r>
                            <w:rPr>
                              <w:rFonts w:hint="eastAsia"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 xml:space="preserve"> </w:t>
                          </w:r>
                          <w: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161250215</w:t>
                          </w:r>
                        </w:p>
                        <w:p w14:paraId="2E53A946" w14:textId="77777777" w:rsidR="005541A7" w:rsidRDefault="005541A7" w:rsidP="005541A7">
                          <w:pPr>
                            <w:pStyle w:val="a3"/>
                            <w:jc w:val="right"/>
                            <w:rPr>
                              <w:color w:val="4472C4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0E1A0C">
            <w:br w:type="page"/>
          </w:r>
        </w:p>
      </w:sdtContent>
    </w:sdt>
    <w:p w14:paraId="0FADA91F" w14:textId="772FD4C7" w:rsidR="008B5207" w:rsidRDefault="001A6C7B" w:rsidP="001A6C7B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项目简述</w:t>
      </w:r>
    </w:p>
    <w:p w14:paraId="78C33BF4" w14:textId="77777777" w:rsidR="004D3B6E" w:rsidRDefault="004D3B6E" w:rsidP="004D3B6E">
      <w:pPr>
        <w:pStyle w:val="3"/>
      </w:pPr>
      <w:bookmarkStart w:id="0" w:name="小程序说明"/>
      <w:r>
        <w:t>1.1小程序说明</w:t>
      </w:r>
    </w:p>
    <w:bookmarkEnd w:id="0"/>
    <w:p w14:paraId="74E0071C" w14:textId="5A72E35D" w:rsidR="004D3B6E" w:rsidRDefault="004D3B6E" w:rsidP="004D3B6E">
      <w:r>
        <w:t>  </w:t>
      </w:r>
      <w:r w:rsidR="00683CA9">
        <w:tab/>
      </w:r>
      <w:r>
        <w:t>NJU二手交易平台（NJU-Fisher）是一个南京大学校内交易二手物品的信息平台</w:t>
      </w:r>
      <w:r w:rsidR="006E4BD9">
        <w:rPr>
          <w:rFonts w:hint="eastAsia"/>
        </w:rPr>
        <w:t>。</w:t>
      </w:r>
    </w:p>
    <w:p w14:paraId="517DA698" w14:textId="77777777" w:rsidR="004D3B6E" w:rsidRDefault="004D3B6E" w:rsidP="004D3B6E">
      <w:pPr>
        <w:pStyle w:val="3"/>
      </w:pPr>
      <w:r>
        <w:t>1.</w:t>
      </w:r>
      <w:r>
        <w:rPr>
          <w:rFonts w:hint="eastAsia"/>
        </w:rPr>
        <w:t>2应用场景</w:t>
      </w:r>
    </w:p>
    <w:p w14:paraId="5C6D04EF" w14:textId="64CB6757" w:rsidR="004D3B6E" w:rsidRDefault="004D3B6E" w:rsidP="004D3B6E">
      <w:r>
        <w:t>  </w:t>
      </w:r>
      <w:r w:rsidR="006E4BD9">
        <w:tab/>
      </w:r>
      <w:r>
        <w:t>暑假即将到来，小李下学期要换校区，但手头大量的闲置书本搬运起来太累，他想将这些书本通过二手交易平台售出，但是线上交易风险较大，而且还要花费额外的快递费用，于是小李将自己的书本和联系方式发布到了NJU二手交易平台。第二天，小邹在微信上联系了小李，称他想要购买小李的书，经过一番沟通后小邹晚上来到小李宿舍取走书本并将钱付给小李，随后小李在平台上确认交易，一场二手交易就完成了。</w:t>
      </w:r>
    </w:p>
    <w:p w14:paraId="5D633E5B" w14:textId="77777777" w:rsidR="004D3B6E" w:rsidRDefault="004D3B6E" w:rsidP="004D3B6E">
      <w:pPr>
        <w:pStyle w:val="3"/>
      </w:pPr>
      <w:r>
        <w:t>1.</w:t>
      </w:r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解决的实际问题</w:t>
      </w:r>
      <w:r>
        <w:t xml:space="preserve"> </w:t>
      </w:r>
    </w:p>
    <w:p w14:paraId="373663E6" w14:textId="76C1D15F" w:rsidR="00D82BE6" w:rsidRDefault="004D3B6E" w:rsidP="00683CA9">
      <w:pPr>
        <w:ind w:firstLine="360"/>
      </w:pPr>
      <w:r>
        <w:t>首先，校内人士相比其他群体对物品的要求性不同，学生或老师在学校范围内发布物品更容易找到受众；其次，相比线上与陌生人交易，线下交易更加安全；再者，校内线下交易二手物品免去了远距离交易的邮递费用。针对以上三点，本小程序为南京大学校内人员提供了一个简单实际的信息交互平台，希望让使用者的二手物品交易更加方便、安全。</w:t>
      </w:r>
    </w:p>
    <w:p w14:paraId="76480D73" w14:textId="146A4B88" w:rsidR="00B51F9F" w:rsidRDefault="00B51F9F" w:rsidP="00B51F9F">
      <w:pPr>
        <w:pStyle w:val="1"/>
        <w:numPr>
          <w:ilvl w:val="0"/>
          <w:numId w:val="1"/>
        </w:numPr>
      </w:pPr>
      <w:r>
        <w:rPr>
          <w:rFonts w:hint="eastAsia"/>
        </w:rPr>
        <w:t>功能介绍</w:t>
      </w:r>
    </w:p>
    <w:p w14:paraId="4CE062F1" w14:textId="57409CC7" w:rsidR="006E4BD9" w:rsidRPr="006E4BD9" w:rsidRDefault="006E4BD9" w:rsidP="006E4BD9">
      <w:pPr>
        <w:ind w:firstLine="360"/>
      </w:pPr>
      <w:r>
        <w:t xml:space="preserve">用户可以在平台发布自己的物品，也可以浏览其他用户发布的二手物品，并通过发布者留下的联系方式与发布者进行沟通，购买者和发布者线下交易后再由发布者在平台上进行确认。 </w:t>
      </w:r>
      <w:r>
        <w:rPr>
          <w:rFonts w:hint="eastAsia"/>
        </w:rPr>
        <w:t>此外，用户还可以收藏自己喜欢的物品，搜索自己喜欢的物品，根据物品分类查看物品，并且可以在个人界面下架或修改已上架的物品。</w:t>
      </w:r>
    </w:p>
    <w:p w14:paraId="5FE047AD" w14:textId="0C24E649" w:rsidR="00D82BE6" w:rsidRPr="00D82BE6" w:rsidRDefault="00EA2FD1" w:rsidP="00D82BE6">
      <w:pPr>
        <w:pStyle w:val="1"/>
        <w:numPr>
          <w:ilvl w:val="0"/>
          <w:numId w:val="1"/>
        </w:numPr>
      </w:pPr>
      <w:r>
        <w:rPr>
          <w:rFonts w:hint="eastAsia"/>
        </w:rPr>
        <w:t>项目展示</w:t>
      </w:r>
    </w:p>
    <w:p w14:paraId="6C2A7DBC" w14:textId="3EB6F76D" w:rsidR="006D48EE" w:rsidRDefault="006D48EE" w:rsidP="006D48EE">
      <w:pPr>
        <w:pStyle w:val="2"/>
        <w:numPr>
          <w:ilvl w:val="1"/>
          <w:numId w:val="1"/>
        </w:numPr>
      </w:pPr>
      <w:r>
        <w:rPr>
          <w:rFonts w:hint="eastAsia"/>
        </w:rPr>
        <w:t>项目功能</w:t>
      </w:r>
    </w:p>
    <w:p w14:paraId="0C3EEDAA" w14:textId="6DD723E0" w:rsidR="00572EA1" w:rsidRPr="00572EA1" w:rsidRDefault="00572EA1" w:rsidP="00572EA1">
      <w:r>
        <w:rPr>
          <w:rFonts w:hint="eastAsia"/>
        </w:rPr>
        <w:t>1.首页可以浏览其它用户发布的二手物品。</w:t>
      </w:r>
    </w:p>
    <w:p w14:paraId="51B3637A" w14:textId="6D7AEA60" w:rsidR="00572EA1" w:rsidRDefault="00572EA1" w:rsidP="00572EA1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2B6F02B9" wp14:editId="1339E9DC">
            <wp:extent cx="2988733" cy="5312965"/>
            <wp:effectExtent l="0" t="0" r="254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0190606_161915_com.tencent.mm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001" cy="533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5AD1" w14:textId="6D285330" w:rsidR="00572EA1" w:rsidRDefault="00572EA1" w:rsidP="00572EA1">
      <w:pPr>
        <w:jc w:val="left"/>
      </w:pPr>
      <w:r>
        <w:rPr>
          <w:rFonts w:hint="eastAsia"/>
        </w:rPr>
        <w:t>2.点击物品项可以查看物品详细信息</w:t>
      </w:r>
      <w:r w:rsidR="00F6466D">
        <w:rPr>
          <w:rFonts w:hint="eastAsia"/>
        </w:rPr>
        <w:t>，并且可以对物品进行收藏。</w:t>
      </w:r>
    </w:p>
    <w:p w14:paraId="79459A09" w14:textId="7E335549" w:rsidR="00572EA1" w:rsidRDefault="00572EA1" w:rsidP="00572EA1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125BC1D7" wp14:editId="6528135E">
            <wp:extent cx="3005667" cy="13299243"/>
            <wp:effectExtent l="0" t="0" r="444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20190606_163134_com.tencent.mm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1016" cy="1332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FF7E2" w14:textId="79C6DBB0" w:rsidR="00572EA1" w:rsidRDefault="00572EA1" w:rsidP="00572EA1">
      <w:pPr>
        <w:jc w:val="left"/>
      </w:pPr>
      <w:r>
        <w:rPr>
          <w:rFonts w:hint="eastAsia"/>
        </w:rPr>
        <w:lastRenderedPageBreak/>
        <w:t>3</w:t>
      </w:r>
      <w:r>
        <w:t>.</w:t>
      </w:r>
      <w:r>
        <w:rPr>
          <w:rFonts w:hint="eastAsia"/>
        </w:rPr>
        <w:t>首页点击相应分类可以浏览对应分类的二手物品。</w:t>
      </w:r>
    </w:p>
    <w:p w14:paraId="554213D7" w14:textId="77777777" w:rsidR="00572EA1" w:rsidRDefault="00572EA1" w:rsidP="00572EA1">
      <w:pPr>
        <w:jc w:val="left"/>
      </w:pPr>
      <w:r>
        <w:rPr>
          <w:rFonts w:hint="eastAsia"/>
          <w:noProof/>
        </w:rPr>
        <w:drawing>
          <wp:inline distT="0" distB="0" distL="0" distR="0" wp14:anchorId="3C283798" wp14:editId="096E019A">
            <wp:extent cx="2981240" cy="529964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0190606_161931_com.tencent.m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265" cy="534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0B76" w14:textId="2E5BF445" w:rsidR="00AB22B7" w:rsidRPr="00AB22B7" w:rsidRDefault="00572EA1" w:rsidP="00AB22B7">
      <w:pPr>
        <w:jc w:val="left"/>
      </w:pPr>
      <w:r>
        <w:rPr>
          <w:rFonts w:hint="eastAsia"/>
        </w:rPr>
        <w:t>3</w:t>
      </w:r>
      <w:r>
        <w:t>.</w:t>
      </w:r>
      <w:r>
        <w:rPr>
          <w:rFonts w:hint="eastAsia"/>
        </w:rPr>
        <w:t>搜索界面可以根据标题寻找需要的二手物品。</w:t>
      </w:r>
    </w:p>
    <w:p w14:paraId="725A1B0D" w14:textId="77777777" w:rsidR="00572EA1" w:rsidRDefault="00572EA1" w:rsidP="00572EA1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55249C3A" wp14:editId="790EC423">
            <wp:extent cx="2991040" cy="531706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0190606_162327_com.tencent.mm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1730" cy="5353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1DE9C" w14:textId="44CEA10F" w:rsidR="00572EA1" w:rsidRDefault="00572EA1" w:rsidP="00572EA1">
      <w:pPr>
        <w:jc w:val="left"/>
      </w:pPr>
      <w:r>
        <w:rPr>
          <w:rFonts w:hint="eastAsia"/>
        </w:rPr>
        <w:t>4</w:t>
      </w:r>
      <w:r>
        <w:t>.</w:t>
      </w:r>
      <w:r>
        <w:rPr>
          <w:rFonts w:hint="eastAsia"/>
        </w:rPr>
        <w:t>发布界面可以在平台发布自己想要出售的二手物品。</w:t>
      </w:r>
    </w:p>
    <w:p w14:paraId="708F6646" w14:textId="77777777" w:rsidR="00572EA1" w:rsidRDefault="00572EA1" w:rsidP="00572EA1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0D2B1FB3" wp14:editId="2E6CD197">
            <wp:extent cx="2976771" cy="707813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0190606_162934_com.tencent.m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3164" cy="709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A5C27" w14:textId="66F0AB8F" w:rsidR="00572EA1" w:rsidRDefault="00572EA1" w:rsidP="00572EA1">
      <w:pPr>
        <w:jc w:val="left"/>
      </w:pPr>
      <w:r>
        <w:rPr>
          <w:rFonts w:hint="eastAsia"/>
        </w:rPr>
        <w:t>5</w:t>
      </w:r>
      <w:r>
        <w:t>.</w:t>
      </w:r>
      <w:r>
        <w:rPr>
          <w:rFonts w:hint="eastAsia"/>
        </w:rPr>
        <w:t>个人界面可以浏览自己的收藏和已发布的物品。</w:t>
      </w:r>
    </w:p>
    <w:p w14:paraId="240097ED" w14:textId="77777777" w:rsidR="00572EA1" w:rsidRDefault="00572EA1" w:rsidP="00572EA1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653C68D3" wp14:editId="19B200F6">
            <wp:extent cx="2995803" cy="5325533"/>
            <wp:effectExtent l="0" t="0" r="0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0190606_163015_com.tencent.mm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3762" cy="5357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C6746" w14:textId="73F1E421" w:rsidR="00572EA1" w:rsidRDefault="00572EA1" w:rsidP="00572EA1">
      <w:pPr>
        <w:jc w:val="left"/>
      </w:pPr>
      <w:r>
        <w:rPr>
          <w:rFonts w:hint="eastAsia"/>
        </w:rPr>
        <w:t>6.已发布界面中包括未买出的物品和已卖出的物品。</w:t>
      </w:r>
    </w:p>
    <w:p w14:paraId="681DF1B4" w14:textId="77777777" w:rsidR="00F6466D" w:rsidRDefault="00572EA1" w:rsidP="00572EA1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55AB940A" wp14:editId="672971C0">
            <wp:extent cx="3005328" cy="5342466"/>
            <wp:effectExtent l="0" t="0" r="508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0190606_163027_com.tencent.mm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5328" cy="534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256AC003" wp14:editId="6B08656E">
            <wp:extent cx="3005328" cy="5342466"/>
            <wp:effectExtent l="0" t="0" r="508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0190606_163036_com.tencent.mm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5328" cy="534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49860" w14:textId="54D68A86" w:rsidR="00F6466D" w:rsidRDefault="00F6466D" w:rsidP="00572EA1">
      <w:pPr>
        <w:jc w:val="left"/>
      </w:pPr>
      <w:r>
        <w:rPr>
          <w:rFonts w:hint="eastAsia"/>
        </w:rPr>
        <w:t>7.已收藏界面中可以浏览自己收藏的二手物品。</w:t>
      </w:r>
    </w:p>
    <w:p w14:paraId="51D3F4CD" w14:textId="1AE2EAC0" w:rsidR="00572EA1" w:rsidRDefault="00572EA1" w:rsidP="00572EA1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24C3C934" wp14:editId="158048C9">
            <wp:extent cx="3014854" cy="53594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0190606_163050_com.tencent.mm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271" cy="5390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5660A" w14:textId="56509BEE" w:rsidR="00683CA9" w:rsidRPr="00683CA9" w:rsidRDefault="00683CA9" w:rsidP="00572EA1">
      <w:pPr>
        <w:jc w:val="left"/>
      </w:pPr>
    </w:p>
    <w:p w14:paraId="1F9CF439" w14:textId="4C791B05" w:rsidR="00683CA9" w:rsidRDefault="00683CA9" w:rsidP="00683CA9">
      <w:pPr>
        <w:pStyle w:val="3"/>
      </w:pPr>
      <w:bookmarkStart w:id="1" w:name="项目主要功能介绍"/>
      <w:r>
        <w:rPr>
          <w:rFonts w:hint="eastAsia"/>
        </w:rPr>
        <w:lastRenderedPageBreak/>
        <w:t>4</w:t>
      </w:r>
      <w:r>
        <w:t>.1项目主要功能介绍</w:t>
      </w:r>
    </w:p>
    <w:p w14:paraId="6352004D" w14:textId="77777777" w:rsidR="00683CA9" w:rsidRPr="000A39B5" w:rsidRDefault="00683CA9" w:rsidP="00683CA9">
      <w:r>
        <w:rPr>
          <w:noProof/>
        </w:rPr>
        <w:drawing>
          <wp:inline distT="0" distB="0" distL="0" distR="0" wp14:anchorId="1F0FBF8B" wp14:editId="3A33F90F">
            <wp:extent cx="6515100" cy="368521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assets.processon.com/chart_image/5cefcd7ae4b0a19c041eb34f.png?_=155922088175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5887" cy="369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282C1" w14:textId="1CA31724" w:rsidR="00683CA9" w:rsidRDefault="00683CA9" w:rsidP="00683CA9">
      <w:pPr>
        <w:pStyle w:val="3"/>
      </w:pPr>
      <w:bookmarkStart w:id="2" w:name="项目主要架构"/>
      <w:bookmarkEnd w:id="1"/>
      <w:r>
        <w:rPr>
          <w:rFonts w:hint="eastAsia"/>
        </w:rPr>
        <w:lastRenderedPageBreak/>
        <w:t>4</w:t>
      </w:r>
      <w:r>
        <w:t>.2项目主要架构</w:t>
      </w:r>
    </w:p>
    <w:p w14:paraId="1BBF1ED3" w14:textId="77777777" w:rsidR="00683CA9" w:rsidRPr="000A39B5" w:rsidRDefault="00683CA9" w:rsidP="00683CA9">
      <w:r>
        <w:rPr>
          <w:rFonts w:hint="eastAsia"/>
          <w:noProof/>
        </w:rPr>
        <w:drawing>
          <wp:inline distT="0" distB="0" distL="0" distR="0" wp14:anchorId="76E68BD0" wp14:editId="058EA2D4">
            <wp:extent cx="6035040" cy="601033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cefcca6e4b0da0539581feb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6328" cy="602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E5009" w14:textId="31D62C03" w:rsidR="00683CA9" w:rsidRDefault="00683CA9" w:rsidP="00683CA9">
      <w:pPr>
        <w:pStyle w:val="3"/>
      </w:pPr>
      <w:bookmarkStart w:id="3" w:name="数据库表组织"/>
      <w:bookmarkEnd w:id="2"/>
      <w:r>
        <w:rPr>
          <w:rFonts w:hint="eastAsia"/>
        </w:rPr>
        <w:t>4</w:t>
      </w:r>
      <w:r>
        <w:t>.3数据库表组织</w:t>
      </w:r>
    </w:p>
    <w:p w14:paraId="56211267" w14:textId="7995FF4A" w:rsidR="00683CA9" w:rsidRPr="000A39B5" w:rsidRDefault="00683CA9" w:rsidP="00683CA9">
      <w:pPr>
        <w:pStyle w:val="4"/>
      </w:pPr>
      <w:bookmarkStart w:id="4" w:name="商品表shangpin"/>
      <w:bookmarkEnd w:id="3"/>
      <w:r>
        <w:rPr>
          <w:rFonts w:hint="eastAsia"/>
        </w:rPr>
        <w:t>4</w:t>
      </w:r>
      <w:r>
        <w:t>.3.1商品表(shangpin)</w:t>
      </w:r>
    </w:p>
    <w:tbl>
      <w:tblPr>
        <w:tblpPr w:leftFromText="180" w:rightFromText="180" w:vertAnchor="text" w:tblpY="1"/>
        <w:tblOverlap w:val="never"/>
        <w:tblW w:w="7388" w:type="dxa"/>
        <w:tblLook w:val="04A0" w:firstRow="1" w:lastRow="0" w:firstColumn="1" w:lastColumn="0" w:noHBand="0" w:noVBand="1"/>
      </w:tblPr>
      <w:tblGrid>
        <w:gridCol w:w="3020"/>
        <w:gridCol w:w="4368"/>
      </w:tblGrid>
      <w:tr w:rsidR="00683CA9" w14:paraId="4191C759" w14:textId="77777777" w:rsidTr="00BD6FF0">
        <w:trPr>
          <w:trHeight w:val="359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"/>
          <w:p w14:paraId="4DCBEEE8" w14:textId="77777777" w:rsidR="00683CA9" w:rsidRDefault="00683CA9" w:rsidP="00BD6FF0">
            <w:pPr>
              <w:pStyle w:val="Compact"/>
            </w:pPr>
            <w:r>
              <w:t>字段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990CEE" w14:textId="77777777" w:rsidR="00683CA9" w:rsidRDefault="00683CA9" w:rsidP="00BD6FF0">
            <w:pPr>
              <w:pStyle w:val="Compact"/>
            </w:pPr>
            <w:r>
              <w:t>功能</w:t>
            </w:r>
          </w:p>
        </w:tc>
      </w:tr>
      <w:tr w:rsidR="00683CA9" w14:paraId="46757195" w14:textId="77777777" w:rsidTr="00BD6FF0">
        <w:trPr>
          <w:trHeight w:val="359"/>
        </w:trPr>
        <w:tc>
          <w:tcPr>
            <w:tcW w:w="0" w:type="auto"/>
          </w:tcPr>
          <w:p w14:paraId="109986B7" w14:textId="77777777" w:rsidR="00683CA9" w:rsidRDefault="00683CA9" w:rsidP="00BD6FF0">
            <w:pPr>
              <w:pStyle w:val="Compact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_</w:t>
            </w:r>
            <w:r>
              <w:rPr>
                <w:i/>
                <w:lang w:eastAsia="zh-CN"/>
              </w:rPr>
              <w:t>id</w:t>
            </w:r>
          </w:p>
        </w:tc>
        <w:tc>
          <w:tcPr>
            <w:tcW w:w="0" w:type="auto"/>
          </w:tcPr>
          <w:p w14:paraId="6CD1C4BD" w14:textId="77777777" w:rsidR="00683CA9" w:rsidRDefault="00683CA9" w:rsidP="00BD6FF0">
            <w:pPr>
              <w:pStyle w:val="Compact"/>
            </w:pPr>
            <w:r>
              <w:rPr>
                <w:rFonts w:hint="eastAsia"/>
                <w:lang w:eastAsia="zh-CN"/>
              </w:rPr>
              <w:t>物品唯一标识</w:t>
            </w:r>
          </w:p>
        </w:tc>
      </w:tr>
      <w:tr w:rsidR="00683CA9" w14:paraId="5199F639" w14:textId="77777777" w:rsidTr="00BD6FF0">
        <w:trPr>
          <w:trHeight w:val="359"/>
        </w:trPr>
        <w:tc>
          <w:tcPr>
            <w:tcW w:w="0" w:type="auto"/>
          </w:tcPr>
          <w:p w14:paraId="229342C3" w14:textId="77777777" w:rsidR="00683CA9" w:rsidRDefault="00683CA9" w:rsidP="00BD6FF0">
            <w:pPr>
              <w:pStyle w:val="Compact"/>
            </w:pPr>
            <w:r>
              <w:rPr>
                <w:i/>
              </w:rPr>
              <w:lastRenderedPageBreak/>
              <w:t>_</w:t>
            </w:r>
            <w:r>
              <w:t>openid</w:t>
            </w:r>
          </w:p>
        </w:tc>
        <w:tc>
          <w:tcPr>
            <w:tcW w:w="0" w:type="auto"/>
          </w:tcPr>
          <w:p w14:paraId="06750052" w14:textId="77777777" w:rsidR="00683CA9" w:rsidRDefault="00683CA9" w:rsidP="00BD6FF0">
            <w:pPr>
              <w:pStyle w:val="Compact"/>
            </w:pPr>
            <w:r>
              <w:t>发布者唯一标识</w:t>
            </w:r>
          </w:p>
        </w:tc>
      </w:tr>
      <w:tr w:rsidR="00683CA9" w14:paraId="7512DADE" w14:textId="77777777" w:rsidTr="00BD6FF0">
        <w:trPr>
          <w:trHeight w:val="359"/>
        </w:trPr>
        <w:tc>
          <w:tcPr>
            <w:tcW w:w="0" w:type="auto"/>
          </w:tcPr>
          <w:p w14:paraId="1A87B789" w14:textId="77777777" w:rsidR="00683CA9" w:rsidRDefault="00683CA9" w:rsidP="00BD6FF0">
            <w:pPr>
              <w:pStyle w:val="Compact"/>
            </w:pPr>
            <w:r>
              <w:t>avatar</w:t>
            </w:r>
          </w:p>
        </w:tc>
        <w:tc>
          <w:tcPr>
            <w:tcW w:w="0" w:type="auto"/>
          </w:tcPr>
          <w:p w14:paraId="6398B98A" w14:textId="77777777" w:rsidR="00683CA9" w:rsidRDefault="00683CA9" w:rsidP="00BD6FF0">
            <w:pPr>
              <w:pStyle w:val="Compact"/>
            </w:pPr>
            <w:r>
              <w:t>发布者头像url</w:t>
            </w:r>
          </w:p>
        </w:tc>
      </w:tr>
      <w:tr w:rsidR="00683CA9" w14:paraId="545C5550" w14:textId="77777777" w:rsidTr="00BD6FF0">
        <w:trPr>
          <w:trHeight w:val="359"/>
        </w:trPr>
        <w:tc>
          <w:tcPr>
            <w:tcW w:w="0" w:type="auto"/>
          </w:tcPr>
          <w:p w14:paraId="6F635A86" w14:textId="77777777" w:rsidR="00683CA9" w:rsidRDefault="00683CA9" w:rsidP="00BD6FF0">
            <w:pPr>
              <w:pStyle w:val="Compact"/>
            </w:pPr>
            <w:r>
              <w:t>campus</w:t>
            </w:r>
          </w:p>
        </w:tc>
        <w:tc>
          <w:tcPr>
            <w:tcW w:w="0" w:type="auto"/>
          </w:tcPr>
          <w:p w14:paraId="5194CBD4" w14:textId="77777777" w:rsidR="00683CA9" w:rsidRDefault="00683CA9" w:rsidP="00BD6FF0">
            <w:pPr>
              <w:pStyle w:val="Compact"/>
            </w:pPr>
            <w:r>
              <w:t>发布者所在校区</w:t>
            </w:r>
          </w:p>
        </w:tc>
      </w:tr>
      <w:tr w:rsidR="00683CA9" w14:paraId="4CD371D6" w14:textId="77777777" w:rsidTr="00BD6FF0">
        <w:trPr>
          <w:trHeight w:val="359"/>
        </w:trPr>
        <w:tc>
          <w:tcPr>
            <w:tcW w:w="0" w:type="auto"/>
          </w:tcPr>
          <w:p w14:paraId="7541BAF8" w14:textId="77777777" w:rsidR="00683CA9" w:rsidRDefault="00683CA9" w:rsidP="00BD6FF0">
            <w:pPr>
              <w:pStyle w:val="Compact"/>
            </w:pPr>
            <w:r>
              <w:t>commodityPictures</w:t>
            </w:r>
          </w:p>
        </w:tc>
        <w:tc>
          <w:tcPr>
            <w:tcW w:w="0" w:type="auto"/>
          </w:tcPr>
          <w:p w14:paraId="75AEC549" w14:textId="77777777" w:rsidR="00683CA9" w:rsidRDefault="00683CA9" w:rsidP="00BD6FF0">
            <w:pPr>
              <w:pStyle w:val="Compact"/>
            </w:pPr>
            <w:r>
              <w:t>商品图片url列表</w:t>
            </w:r>
          </w:p>
        </w:tc>
      </w:tr>
      <w:tr w:rsidR="00683CA9" w14:paraId="5E364B1E" w14:textId="77777777" w:rsidTr="00BD6FF0">
        <w:trPr>
          <w:trHeight w:val="359"/>
        </w:trPr>
        <w:tc>
          <w:tcPr>
            <w:tcW w:w="0" w:type="auto"/>
          </w:tcPr>
          <w:p w14:paraId="66C3035E" w14:textId="77777777" w:rsidR="00683CA9" w:rsidRDefault="00683CA9" w:rsidP="00BD6FF0">
            <w:pPr>
              <w:pStyle w:val="Compact"/>
            </w:pPr>
            <w:r>
              <w:t>contactNumber</w:t>
            </w:r>
          </w:p>
        </w:tc>
        <w:tc>
          <w:tcPr>
            <w:tcW w:w="0" w:type="auto"/>
          </w:tcPr>
          <w:p w14:paraId="62652B2D" w14:textId="77777777" w:rsidR="00683CA9" w:rsidRDefault="00683CA9" w:rsidP="00BD6FF0">
            <w:pPr>
              <w:pStyle w:val="Compact"/>
            </w:pPr>
            <w:r>
              <w:t>联系号码</w:t>
            </w:r>
          </w:p>
        </w:tc>
      </w:tr>
      <w:tr w:rsidR="00683CA9" w14:paraId="3235257A" w14:textId="77777777" w:rsidTr="00BD6FF0">
        <w:trPr>
          <w:trHeight w:val="359"/>
        </w:trPr>
        <w:tc>
          <w:tcPr>
            <w:tcW w:w="0" w:type="auto"/>
          </w:tcPr>
          <w:p w14:paraId="63EC9BB5" w14:textId="77777777" w:rsidR="00683CA9" w:rsidRDefault="00683CA9" w:rsidP="00BD6FF0">
            <w:pPr>
              <w:pStyle w:val="Compact"/>
            </w:pPr>
            <w:r>
              <w:t>contactWay</w:t>
            </w:r>
          </w:p>
        </w:tc>
        <w:tc>
          <w:tcPr>
            <w:tcW w:w="0" w:type="auto"/>
          </w:tcPr>
          <w:p w14:paraId="071E587B" w14:textId="77777777" w:rsidR="00683CA9" w:rsidRDefault="00683CA9" w:rsidP="00BD6FF0">
            <w:pPr>
              <w:pStyle w:val="Compact"/>
            </w:pPr>
            <w:r>
              <w:t>联系方式</w:t>
            </w:r>
          </w:p>
        </w:tc>
      </w:tr>
      <w:tr w:rsidR="00683CA9" w14:paraId="3B751505" w14:textId="77777777" w:rsidTr="00BD6FF0">
        <w:trPr>
          <w:trHeight w:val="359"/>
        </w:trPr>
        <w:tc>
          <w:tcPr>
            <w:tcW w:w="0" w:type="auto"/>
          </w:tcPr>
          <w:p w14:paraId="3BEB750A" w14:textId="77777777" w:rsidR="00683CA9" w:rsidRDefault="00683CA9" w:rsidP="00BD6FF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52F5D18E" w14:textId="77777777" w:rsidR="00683CA9" w:rsidRDefault="00683CA9" w:rsidP="00BD6FF0">
            <w:pPr>
              <w:pStyle w:val="Compact"/>
            </w:pPr>
            <w:r>
              <w:t>物品发布时间</w:t>
            </w:r>
          </w:p>
        </w:tc>
      </w:tr>
      <w:tr w:rsidR="00683CA9" w14:paraId="14CE3D93" w14:textId="77777777" w:rsidTr="00BD6FF0">
        <w:trPr>
          <w:trHeight w:val="348"/>
        </w:trPr>
        <w:tc>
          <w:tcPr>
            <w:tcW w:w="0" w:type="auto"/>
          </w:tcPr>
          <w:p w14:paraId="15B431E4" w14:textId="77777777" w:rsidR="00683CA9" w:rsidRDefault="00683CA9" w:rsidP="00BD6FF0">
            <w:pPr>
              <w:pStyle w:val="Compact"/>
            </w:pPr>
            <w:r>
              <w:t>detail</w:t>
            </w:r>
          </w:p>
        </w:tc>
        <w:tc>
          <w:tcPr>
            <w:tcW w:w="0" w:type="auto"/>
          </w:tcPr>
          <w:p w14:paraId="3CEABFD6" w14:textId="77777777" w:rsidR="00683CA9" w:rsidRDefault="00683CA9" w:rsidP="00BD6FF0">
            <w:pPr>
              <w:pStyle w:val="Compact"/>
            </w:pPr>
            <w:r>
              <w:t>物品详细描述</w:t>
            </w:r>
          </w:p>
        </w:tc>
      </w:tr>
      <w:tr w:rsidR="00683CA9" w14:paraId="3FBD0E7C" w14:textId="77777777" w:rsidTr="00BD6FF0">
        <w:trPr>
          <w:trHeight w:val="359"/>
        </w:trPr>
        <w:tc>
          <w:tcPr>
            <w:tcW w:w="0" w:type="auto"/>
          </w:tcPr>
          <w:p w14:paraId="471CF928" w14:textId="77777777" w:rsidR="00683CA9" w:rsidRDefault="00683CA9" w:rsidP="00BD6FF0">
            <w:pPr>
              <w:pStyle w:val="Compact"/>
            </w:pPr>
            <w:r>
              <w:t>finishTime</w:t>
            </w:r>
          </w:p>
        </w:tc>
        <w:tc>
          <w:tcPr>
            <w:tcW w:w="0" w:type="auto"/>
          </w:tcPr>
          <w:p w14:paraId="3D8F5BAF" w14:textId="77777777" w:rsidR="00683CA9" w:rsidRDefault="00683CA9" w:rsidP="00BD6FF0">
            <w:pPr>
              <w:pStyle w:val="Compact"/>
            </w:pPr>
            <w:r>
              <w:t>商品售出时间</w:t>
            </w:r>
          </w:p>
        </w:tc>
      </w:tr>
      <w:tr w:rsidR="00683CA9" w14:paraId="3FD461BC" w14:textId="77777777" w:rsidTr="00BD6FF0">
        <w:trPr>
          <w:trHeight w:val="173"/>
        </w:trPr>
        <w:tc>
          <w:tcPr>
            <w:tcW w:w="0" w:type="auto"/>
          </w:tcPr>
          <w:p w14:paraId="52E17094" w14:textId="77777777" w:rsidR="00683CA9" w:rsidRDefault="00683CA9" w:rsidP="00BD6FF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DA8CD2F" w14:textId="77777777" w:rsidR="00683CA9" w:rsidRDefault="00683CA9" w:rsidP="00BD6FF0">
            <w:pPr>
              <w:pStyle w:val="Compact"/>
            </w:pPr>
            <w:r>
              <w:t>发布者昵称</w:t>
            </w:r>
          </w:p>
        </w:tc>
      </w:tr>
      <w:tr w:rsidR="00683CA9" w14:paraId="06C3DB84" w14:textId="77777777" w:rsidTr="00BD6FF0">
        <w:trPr>
          <w:trHeight w:val="359"/>
        </w:trPr>
        <w:tc>
          <w:tcPr>
            <w:tcW w:w="0" w:type="auto"/>
          </w:tcPr>
          <w:p w14:paraId="51B64515" w14:textId="77777777" w:rsidR="00683CA9" w:rsidRDefault="00683CA9" w:rsidP="00BD6FF0">
            <w:pPr>
              <w:pStyle w:val="Compact"/>
            </w:pPr>
            <w:r>
              <w:t>originPrice</w:t>
            </w:r>
          </w:p>
        </w:tc>
        <w:tc>
          <w:tcPr>
            <w:tcW w:w="0" w:type="auto"/>
          </w:tcPr>
          <w:p w14:paraId="58852406" w14:textId="77777777" w:rsidR="00683CA9" w:rsidRDefault="00683CA9" w:rsidP="00BD6FF0">
            <w:pPr>
              <w:pStyle w:val="Compact"/>
            </w:pPr>
            <w:r>
              <w:t>物品原价</w:t>
            </w:r>
          </w:p>
        </w:tc>
      </w:tr>
      <w:tr w:rsidR="00683CA9" w14:paraId="3B929BFA" w14:textId="77777777" w:rsidTr="00BD6FF0">
        <w:trPr>
          <w:trHeight w:val="359"/>
        </w:trPr>
        <w:tc>
          <w:tcPr>
            <w:tcW w:w="0" w:type="auto"/>
          </w:tcPr>
          <w:p w14:paraId="22C9088F" w14:textId="77777777" w:rsidR="00683CA9" w:rsidRDefault="00683CA9" w:rsidP="00BD6FF0">
            <w:pPr>
              <w:pStyle w:val="Compact"/>
            </w:pPr>
            <w:r>
              <w:t>presentPrice</w:t>
            </w:r>
          </w:p>
        </w:tc>
        <w:tc>
          <w:tcPr>
            <w:tcW w:w="0" w:type="auto"/>
          </w:tcPr>
          <w:p w14:paraId="155A12DE" w14:textId="77777777" w:rsidR="00683CA9" w:rsidRDefault="00683CA9" w:rsidP="00BD6FF0">
            <w:pPr>
              <w:pStyle w:val="Compact"/>
            </w:pPr>
            <w:r>
              <w:t>物品出售价</w:t>
            </w:r>
          </w:p>
        </w:tc>
      </w:tr>
      <w:tr w:rsidR="00683CA9" w14:paraId="27EADC2F" w14:textId="77777777" w:rsidTr="00BD6FF0">
        <w:trPr>
          <w:trHeight w:val="359"/>
        </w:trPr>
        <w:tc>
          <w:tcPr>
            <w:tcW w:w="0" w:type="auto"/>
          </w:tcPr>
          <w:p w14:paraId="02768AAF" w14:textId="77777777" w:rsidR="00683CA9" w:rsidRDefault="00683CA9" w:rsidP="00BD6FF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18B30C48" w14:textId="77777777" w:rsidR="00683CA9" w:rsidRDefault="00683CA9" w:rsidP="00BD6FF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物品状态(0:未售出,1:已售出)</w:t>
            </w:r>
          </w:p>
        </w:tc>
      </w:tr>
      <w:tr w:rsidR="00683CA9" w14:paraId="3EE3AF3E" w14:textId="77777777" w:rsidTr="00BD6FF0">
        <w:trPr>
          <w:trHeight w:val="359"/>
        </w:trPr>
        <w:tc>
          <w:tcPr>
            <w:tcW w:w="0" w:type="auto"/>
          </w:tcPr>
          <w:p w14:paraId="780DC020" w14:textId="77777777" w:rsidR="00683CA9" w:rsidRDefault="00683CA9" w:rsidP="00BD6FF0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42908FA6" w14:textId="77777777" w:rsidR="00683CA9" w:rsidRDefault="00683CA9" w:rsidP="00BD6FF0">
            <w:pPr>
              <w:pStyle w:val="Compact"/>
            </w:pPr>
            <w:r>
              <w:t>物品名称</w:t>
            </w:r>
          </w:p>
        </w:tc>
      </w:tr>
      <w:tr w:rsidR="00683CA9" w14:paraId="3DBC4B00" w14:textId="77777777" w:rsidTr="00BD6FF0">
        <w:trPr>
          <w:trHeight w:val="359"/>
        </w:trPr>
        <w:tc>
          <w:tcPr>
            <w:tcW w:w="0" w:type="auto"/>
          </w:tcPr>
          <w:p w14:paraId="3FC6B27E" w14:textId="77777777" w:rsidR="00683CA9" w:rsidRDefault="00683CA9" w:rsidP="00BD6FF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4BA64DD" w14:textId="77777777" w:rsidR="00683CA9" w:rsidRDefault="00683CA9" w:rsidP="00BD6FF0">
            <w:pPr>
              <w:pStyle w:val="Compact"/>
            </w:pPr>
            <w:r>
              <w:t>物品类型</w:t>
            </w:r>
          </w:p>
        </w:tc>
      </w:tr>
    </w:tbl>
    <w:p w14:paraId="7B961B3C" w14:textId="77777777" w:rsidR="00683CA9" w:rsidRDefault="00683CA9" w:rsidP="00683CA9">
      <w:pPr>
        <w:pStyle w:val="4"/>
      </w:pPr>
      <w:bookmarkStart w:id="5" w:name="收藏表shoucang"/>
      <w:r>
        <w:br w:type="textWrapping" w:clear="all"/>
      </w:r>
    </w:p>
    <w:p w14:paraId="489FBDA4" w14:textId="78A7DC20" w:rsidR="00683CA9" w:rsidRPr="000A39B5" w:rsidRDefault="00683CA9" w:rsidP="00683CA9">
      <w:pPr>
        <w:pStyle w:val="4"/>
      </w:pPr>
      <w:r>
        <w:rPr>
          <w:rFonts w:hint="eastAsia"/>
        </w:rPr>
        <w:t>4</w:t>
      </w:r>
      <w:r>
        <w:t>.3.2收藏表(shoucang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81"/>
        <w:gridCol w:w="2136"/>
      </w:tblGrid>
      <w:tr w:rsidR="00683CA9" w14:paraId="48E4D6D0" w14:textId="77777777" w:rsidTr="00BD6FF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"/>
          <w:p w14:paraId="333B0556" w14:textId="77777777" w:rsidR="00683CA9" w:rsidRDefault="00683CA9" w:rsidP="00BD6FF0">
            <w:pPr>
              <w:pStyle w:val="Compact"/>
            </w:pPr>
            <w:r>
              <w:t>字段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87607" w14:textId="77777777" w:rsidR="00683CA9" w:rsidRDefault="00683CA9" w:rsidP="00BD6FF0">
            <w:pPr>
              <w:pStyle w:val="Compact"/>
            </w:pPr>
            <w:r>
              <w:t>功能</w:t>
            </w:r>
          </w:p>
        </w:tc>
      </w:tr>
      <w:tr w:rsidR="00683CA9" w14:paraId="0A731D4A" w14:textId="77777777" w:rsidTr="00BD6FF0">
        <w:tc>
          <w:tcPr>
            <w:tcW w:w="0" w:type="auto"/>
          </w:tcPr>
          <w:p w14:paraId="0E11D58A" w14:textId="77777777" w:rsidR="00683CA9" w:rsidRDefault="00683CA9" w:rsidP="00BD6FF0">
            <w:pPr>
              <w:pStyle w:val="Compact"/>
              <w:rPr>
                <w:i/>
                <w:lang w:eastAsia="zh-CN"/>
              </w:rPr>
            </w:pPr>
            <w:r>
              <w:rPr>
                <w:rFonts w:hint="eastAsia"/>
                <w:i/>
                <w:lang w:eastAsia="zh-CN"/>
              </w:rPr>
              <w:t>_</w:t>
            </w:r>
            <w:r>
              <w:rPr>
                <w:i/>
                <w:lang w:eastAsia="zh-CN"/>
              </w:rPr>
              <w:t>id</w:t>
            </w:r>
          </w:p>
        </w:tc>
        <w:tc>
          <w:tcPr>
            <w:tcW w:w="0" w:type="auto"/>
          </w:tcPr>
          <w:p w14:paraId="5D39B8CB" w14:textId="77777777" w:rsidR="00683CA9" w:rsidRDefault="00683CA9" w:rsidP="00BD6FF0">
            <w:pPr>
              <w:pStyle w:val="Compact"/>
            </w:pPr>
            <w:r>
              <w:rPr>
                <w:rFonts w:hint="eastAsia"/>
                <w:lang w:eastAsia="zh-CN"/>
              </w:rPr>
              <w:t>收藏记录唯一标识</w:t>
            </w:r>
          </w:p>
        </w:tc>
      </w:tr>
      <w:tr w:rsidR="00683CA9" w14:paraId="56FABECB" w14:textId="77777777" w:rsidTr="00BD6FF0">
        <w:tc>
          <w:tcPr>
            <w:tcW w:w="0" w:type="auto"/>
          </w:tcPr>
          <w:p w14:paraId="7D3755AE" w14:textId="77777777" w:rsidR="00683CA9" w:rsidRDefault="00683CA9" w:rsidP="00BD6FF0">
            <w:pPr>
              <w:pStyle w:val="Compact"/>
            </w:pPr>
            <w:r>
              <w:rPr>
                <w:i/>
              </w:rPr>
              <w:t>_</w:t>
            </w:r>
            <w:r>
              <w:t>openid</w:t>
            </w:r>
          </w:p>
        </w:tc>
        <w:tc>
          <w:tcPr>
            <w:tcW w:w="0" w:type="auto"/>
          </w:tcPr>
          <w:p w14:paraId="4EDEDE16" w14:textId="77777777" w:rsidR="00683CA9" w:rsidRDefault="00683CA9" w:rsidP="00BD6FF0">
            <w:pPr>
              <w:pStyle w:val="Compact"/>
            </w:pPr>
            <w:r>
              <w:t>收藏者唯一标识</w:t>
            </w:r>
          </w:p>
        </w:tc>
      </w:tr>
      <w:tr w:rsidR="00683CA9" w14:paraId="37021B8E" w14:textId="77777777" w:rsidTr="00BD6FF0">
        <w:tc>
          <w:tcPr>
            <w:tcW w:w="0" w:type="auto"/>
          </w:tcPr>
          <w:p w14:paraId="6C76528D" w14:textId="77777777" w:rsidR="00683CA9" w:rsidRDefault="00683CA9" w:rsidP="00BD6FF0">
            <w:pPr>
              <w:pStyle w:val="Compact"/>
            </w:pPr>
            <w:r>
              <w:t>commodityId</w:t>
            </w:r>
          </w:p>
        </w:tc>
        <w:tc>
          <w:tcPr>
            <w:tcW w:w="0" w:type="auto"/>
          </w:tcPr>
          <w:p w14:paraId="1249DF24" w14:textId="77777777" w:rsidR="00683CA9" w:rsidRDefault="00683CA9" w:rsidP="00BD6FF0">
            <w:pPr>
              <w:pStyle w:val="Compact"/>
            </w:pPr>
            <w:r>
              <w:t>收藏物品唯一标识</w:t>
            </w:r>
          </w:p>
        </w:tc>
      </w:tr>
      <w:tr w:rsidR="00683CA9" w14:paraId="6CC8B55F" w14:textId="77777777" w:rsidTr="00BD6FF0">
        <w:tc>
          <w:tcPr>
            <w:tcW w:w="0" w:type="auto"/>
          </w:tcPr>
          <w:p w14:paraId="66E7E841" w14:textId="77777777" w:rsidR="00683CA9" w:rsidRDefault="00683CA9" w:rsidP="00BD6FF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69C6055D" w14:textId="77777777" w:rsidR="00683CA9" w:rsidRDefault="00683CA9" w:rsidP="00BD6FF0">
            <w:pPr>
              <w:pStyle w:val="Compact"/>
            </w:pPr>
            <w:r>
              <w:t>收藏时间</w:t>
            </w:r>
          </w:p>
        </w:tc>
      </w:tr>
    </w:tbl>
    <w:p w14:paraId="6AE2EFA0" w14:textId="77777777" w:rsidR="00683CA9" w:rsidRDefault="00683CA9" w:rsidP="00683CA9"/>
    <w:p w14:paraId="2E00D144" w14:textId="1688C2DA" w:rsidR="00D82BE6" w:rsidRPr="00D82BE6" w:rsidRDefault="00D82BE6" w:rsidP="00683CA9">
      <w:pPr>
        <w:pStyle w:val="2"/>
      </w:pPr>
    </w:p>
    <w:p w14:paraId="33B167E0" w14:textId="639167C0" w:rsidR="00E3775B" w:rsidRDefault="00E3775B" w:rsidP="00B51F9F">
      <w:pPr>
        <w:pStyle w:val="1"/>
        <w:numPr>
          <w:ilvl w:val="0"/>
          <w:numId w:val="1"/>
        </w:numPr>
      </w:pPr>
      <w:r>
        <w:rPr>
          <w:rFonts w:hint="eastAsia"/>
        </w:rPr>
        <w:t>团队分工</w:t>
      </w:r>
    </w:p>
    <w:tbl>
      <w:tblPr>
        <w:tblStyle w:val="5"/>
        <w:tblW w:w="0" w:type="auto"/>
        <w:tblLook w:val="04A0" w:firstRow="1" w:lastRow="0" w:firstColumn="1" w:lastColumn="0" w:noHBand="0" w:noVBand="1"/>
      </w:tblPr>
      <w:tblGrid>
        <w:gridCol w:w="1668"/>
        <w:gridCol w:w="1559"/>
        <w:gridCol w:w="5295"/>
      </w:tblGrid>
      <w:tr w:rsidR="006E4BD9" w14:paraId="18639868" w14:textId="77777777" w:rsidTr="00BD6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68" w:type="dxa"/>
          </w:tcPr>
          <w:p w14:paraId="1D83ED0F" w14:textId="77777777" w:rsidR="006E4BD9" w:rsidRDefault="006E4BD9" w:rsidP="00BD6FF0">
            <w:pPr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组员</w:t>
            </w:r>
          </w:p>
        </w:tc>
        <w:tc>
          <w:tcPr>
            <w:tcW w:w="1559" w:type="dxa"/>
          </w:tcPr>
          <w:p w14:paraId="692A239A" w14:textId="77777777" w:rsidR="006E4BD9" w:rsidRDefault="006E4BD9" w:rsidP="00BD6F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身份</w:t>
            </w:r>
          </w:p>
        </w:tc>
        <w:tc>
          <w:tcPr>
            <w:tcW w:w="5295" w:type="dxa"/>
          </w:tcPr>
          <w:p w14:paraId="10A4ABE8" w14:textId="77777777" w:rsidR="006E4BD9" w:rsidRDefault="006E4BD9" w:rsidP="00BD6F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分工</w:t>
            </w:r>
          </w:p>
        </w:tc>
      </w:tr>
      <w:tr w:rsidR="006E4BD9" w14:paraId="165CF334" w14:textId="77777777" w:rsidTr="00B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FDA9F4E" w14:textId="2EE4FE40" w:rsidR="006E4BD9" w:rsidRDefault="00683CA9" w:rsidP="00BD6FF0">
            <w:pPr>
              <w:jc w:val="left"/>
              <w:rPr>
                <w:lang w:eastAsia="zh-CN"/>
              </w:rPr>
            </w:pPr>
            <w:r>
              <w:rPr>
                <w:lang w:eastAsia="zh-CN"/>
              </w:rPr>
              <w:t>陈留圣</w:t>
            </w:r>
          </w:p>
        </w:tc>
        <w:tc>
          <w:tcPr>
            <w:tcW w:w="1559" w:type="dxa"/>
          </w:tcPr>
          <w:p w14:paraId="411E3ECA" w14:textId="06843538" w:rsidR="006E4BD9" w:rsidRDefault="00683CA9" w:rsidP="00B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组</w:t>
            </w:r>
            <w:r>
              <w:rPr>
                <w:rFonts w:hint="eastAsia"/>
                <w:lang w:eastAsia="zh-CN"/>
              </w:rPr>
              <w:t>长</w:t>
            </w:r>
          </w:p>
        </w:tc>
        <w:tc>
          <w:tcPr>
            <w:tcW w:w="5295" w:type="dxa"/>
          </w:tcPr>
          <w:p w14:paraId="405BA1DA" w14:textId="63891EAA" w:rsidR="006E4BD9" w:rsidRDefault="00683CA9" w:rsidP="00B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实现物品详情、收藏界面和相关功能。</w:t>
            </w:r>
            <w:r w:rsidR="00EB3C14">
              <w:rPr>
                <w:lang w:eastAsia="zh-CN"/>
              </w:rPr>
              <w:t>代码版本管理</w:t>
            </w:r>
          </w:p>
        </w:tc>
      </w:tr>
      <w:tr w:rsidR="006E4BD9" w14:paraId="4B4E0422" w14:textId="77777777" w:rsidTr="00B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06EABE8D" w14:textId="2A5A3E83" w:rsidR="006E4BD9" w:rsidRDefault="00683CA9" w:rsidP="00BD6FF0">
            <w:pPr>
              <w:jc w:val="lef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周沛辰</w:t>
            </w:r>
          </w:p>
        </w:tc>
        <w:tc>
          <w:tcPr>
            <w:tcW w:w="1559" w:type="dxa"/>
          </w:tcPr>
          <w:p w14:paraId="769CE496" w14:textId="0532BCDE" w:rsidR="006E4BD9" w:rsidRDefault="00683CA9" w:rsidP="00B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组</w:t>
            </w:r>
            <w:r>
              <w:rPr>
                <w:rFonts w:hint="eastAsia"/>
                <w:lang w:eastAsia="zh-CN"/>
              </w:rPr>
              <w:t>员</w:t>
            </w:r>
          </w:p>
        </w:tc>
        <w:tc>
          <w:tcPr>
            <w:tcW w:w="5295" w:type="dxa"/>
          </w:tcPr>
          <w:p w14:paraId="7BFA45A0" w14:textId="68333B80" w:rsidR="006E4BD9" w:rsidRDefault="00683CA9" w:rsidP="00B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实现首页、发布详情界面和相关功能。小组工作组织。</w:t>
            </w:r>
          </w:p>
        </w:tc>
      </w:tr>
      <w:tr w:rsidR="006E4BD9" w14:paraId="7D15E70D" w14:textId="77777777" w:rsidTr="00B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0B0173AE" w14:textId="77777777" w:rsidR="006E4BD9" w:rsidRDefault="006E4BD9" w:rsidP="00BD6FF0">
            <w:pPr>
              <w:jc w:val="left"/>
              <w:rPr>
                <w:lang w:eastAsia="zh-CN"/>
              </w:rPr>
            </w:pPr>
            <w:r>
              <w:rPr>
                <w:lang w:eastAsia="zh-CN"/>
              </w:rPr>
              <w:t>江宗霖</w:t>
            </w:r>
          </w:p>
        </w:tc>
        <w:tc>
          <w:tcPr>
            <w:tcW w:w="1559" w:type="dxa"/>
          </w:tcPr>
          <w:p w14:paraId="51BFA031" w14:textId="77777777" w:rsidR="006E4BD9" w:rsidRDefault="006E4BD9" w:rsidP="00B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组员</w:t>
            </w:r>
          </w:p>
        </w:tc>
        <w:tc>
          <w:tcPr>
            <w:tcW w:w="5295" w:type="dxa"/>
          </w:tcPr>
          <w:p w14:paraId="3F716AAB" w14:textId="77777777" w:rsidR="006E4BD9" w:rsidRDefault="006E4BD9" w:rsidP="00B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实现物品发布、物品信息修改界面和相关功能。</w:t>
            </w:r>
          </w:p>
        </w:tc>
      </w:tr>
      <w:tr w:rsidR="006E4BD9" w14:paraId="5662AE79" w14:textId="77777777" w:rsidTr="00BD6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C4DE21F" w14:textId="77777777" w:rsidR="006E4BD9" w:rsidRDefault="006E4BD9" w:rsidP="00BD6FF0">
            <w:pPr>
              <w:jc w:val="left"/>
              <w:rPr>
                <w:lang w:eastAsia="zh-CN"/>
              </w:rPr>
            </w:pPr>
            <w:r>
              <w:rPr>
                <w:lang w:eastAsia="zh-CN"/>
              </w:rPr>
              <w:t>张雨奇</w:t>
            </w:r>
          </w:p>
        </w:tc>
        <w:tc>
          <w:tcPr>
            <w:tcW w:w="1559" w:type="dxa"/>
          </w:tcPr>
          <w:p w14:paraId="62E8979A" w14:textId="77777777" w:rsidR="006E4BD9" w:rsidRDefault="006E4BD9" w:rsidP="00B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组员</w:t>
            </w:r>
          </w:p>
        </w:tc>
        <w:tc>
          <w:tcPr>
            <w:tcW w:w="5295" w:type="dxa"/>
          </w:tcPr>
          <w:p w14:paraId="100CCEB5" w14:textId="77777777" w:rsidR="006E4BD9" w:rsidRDefault="006E4BD9" w:rsidP="00BD6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实现个人信息、搜索界面和相关功能。</w:t>
            </w:r>
          </w:p>
        </w:tc>
      </w:tr>
      <w:tr w:rsidR="006E4BD9" w14:paraId="790A8CDC" w14:textId="77777777" w:rsidTr="00BD6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5D218B1" w14:textId="7FE9F567" w:rsidR="006E4BD9" w:rsidRDefault="006E4BD9" w:rsidP="00BD6FF0">
            <w:pPr>
              <w:jc w:val="left"/>
            </w:pPr>
            <w:r>
              <w:rPr>
                <w:rFonts w:hint="eastAsia"/>
                <w:lang w:eastAsia="zh-CN"/>
              </w:rPr>
              <w:t>桑昕宇</w:t>
            </w:r>
          </w:p>
        </w:tc>
        <w:tc>
          <w:tcPr>
            <w:tcW w:w="1559" w:type="dxa"/>
          </w:tcPr>
          <w:p w14:paraId="180A4014" w14:textId="0F2C8AD6" w:rsidR="006E4BD9" w:rsidRDefault="006E4BD9" w:rsidP="00B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  <w:lang w:eastAsia="zh-CN"/>
              </w:rPr>
              <w:t>组员</w:t>
            </w:r>
          </w:p>
        </w:tc>
        <w:tc>
          <w:tcPr>
            <w:tcW w:w="5295" w:type="dxa"/>
          </w:tcPr>
          <w:p w14:paraId="5C4909D1" w14:textId="266F3D08" w:rsidR="006E4BD9" w:rsidRDefault="006E4BD9" w:rsidP="00BD6F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图片设计和U</w:t>
            </w: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设计</w:t>
            </w:r>
            <w:r w:rsidR="00013DDF">
              <w:rPr>
                <w:rFonts w:hint="eastAsia"/>
                <w:lang w:eastAsia="zh-CN"/>
              </w:rPr>
              <w:t>，数据库管理。</w:t>
            </w:r>
            <w:bookmarkStart w:id="6" w:name="_GoBack"/>
            <w:bookmarkEnd w:id="6"/>
          </w:p>
        </w:tc>
      </w:tr>
    </w:tbl>
    <w:p w14:paraId="5FB77E71" w14:textId="7A2FF982" w:rsidR="000076C3" w:rsidRPr="006E4BD9" w:rsidRDefault="000076C3" w:rsidP="006E4BD9"/>
    <w:sectPr w:rsidR="000076C3" w:rsidRPr="006E4BD9" w:rsidSect="00F6466D">
      <w:pgSz w:w="11900" w:h="16840"/>
      <w:pgMar w:top="1440" w:right="1080" w:bottom="1440" w:left="1080" w:header="851" w:footer="992" w:gutter="0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8BE94" w14:textId="77777777" w:rsidR="00020321" w:rsidRDefault="00020321" w:rsidP="00AB22B7">
      <w:r>
        <w:separator/>
      </w:r>
    </w:p>
  </w:endnote>
  <w:endnote w:type="continuationSeparator" w:id="0">
    <w:p w14:paraId="7346B49D" w14:textId="77777777" w:rsidR="00020321" w:rsidRDefault="00020321" w:rsidP="00AB22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04A511" w14:textId="77777777" w:rsidR="00020321" w:rsidRDefault="00020321" w:rsidP="00AB22B7">
      <w:r>
        <w:separator/>
      </w:r>
    </w:p>
  </w:footnote>
  <w:footnote w:type="continuationSeparator" w:id="0">
    <w:p w14:paraId="502DC9F1" w14:textId="77777777" w:rsidR="00020321" w:rsidRDefault="00020321" w:rsidP="00AB22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AE3FCB"/>
    <w:multiLevelType w:val="multilevel"/>
    <w:tmpl w:val="404641B0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560" w:hanging="560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eastAsia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eastAsia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eastAsia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E1A0C"/>
    <w:rsid w:val="000076C3"/>
    <w:rsid w:val="00013DDF"/>
    <w:rsid w:val="00020321"/>
    <w:rsid w:val="000B49F8"/>
    <w:rsid w:val="000E1A0C"/>
    <w:rsid w:val="001A50DB"/>
    <w:rsid w:val="001A6C7B"/>
    <w:rsid w:val="001E4746"/>
    <w:rsid w:val="001F580E"/>
    <w:rsid w:val="00212CF7"/>
    <w:rsid w:val="002D7247"/>
    <w:rsid w:val="003C43BB"/>
    <w:rsid w:val="003C7D18"/>
    <w:rsid w:val="0045012E"/>
    <w:rsid w:val="0047164E"/>
    <w:rsid w:val="00472AB8"/>
    <w:rsid w:val="00493E9A"/>
    <w:rsid w:val="004D3B6E"/>
    <w:rsid w:val="005541A7"/>
    <w:rsid w:val="00572EA1"/>
    <w:rsid w:val="0061001C"/>
    <w:rsid w:val="00614569"/>
    <w:rsid w:val="00683CA9"/>
    <w:rsid w:val="006D48EE"/>
    <w:rsid w:val="006E335B"/>
    <w:rsid w:val="006E4BD9"/>
    <w:rsid w:val="007566B4"/>
    <w:rsid w:val="0077033F"/>
    <w:rsid w:val="00834056"/>
    <w:rsid w:val="008B5207"/>
    <w:rsid w:val="00921EE6"/>
    <w:rsid w:val="009F0E58"/>
    <w:rsid w:val="00A13BEA"/>
    <w:rsid w:val="00AB22B3"/>
    <w:rsid w:val="00AB22B7"/>
    <w:rsid w:val="00AB5599"/>
    <w:rsid w:val="00AC7309"/>
    <w:rsid w:val="00B51F9F"/>
    <w:rsid w:val="00B54D3F"/>
    <w:rsid w:val="00B8229C"/>
    <w:rsid w:val="00BB4060"/>
    <w:rsid w:val="00BD19EA"/>
    <w:rsid w:val="00CB316A"/>
    <w:rsid w:val="00CD41BD"/>
    <w:rsid w:val="00D82BE6"/>
    <w:rsid w:val="00D931D2"/>
    <w:rsid w:val="00DB7A79"/>
    <w:rsid w:val="00E269DB"/>
    <w:rsid w:val="00E3775B"/>
    <w:rsid w:val="00EA2FD1"/>
    <w:rsid w:val="00EB3C14"/>
    <w:rsid w:val="00F6466D"/>
    <w:rsid w:val="00F83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0EBF8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A6C7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D48E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D3B6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83CA9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0E1A0C"/>
    <w:rPr>
      <w:rFonts w:eastAsia="Microsoft YaHei UI"/>
      <w:kern w:val="0"/>
      <w:sz w:val="22"/>
      <w:szCs w:val="22"/>
    </w:rPr>
  </w:style>
  <w:style w:type="character" w:customStyle="1" w:styleId="a4">
    <w:name w:val="无间隔 字符"/>
    <w:basedOn w:val="a0"/>
    <w:link w:val="a3"/>
    <w:uiPriority w:val="1"/>
    <w:rsid w:val="000E1A0C"/>
    <w:rPr>
      <w:rFonts w:eastAsia="Microsoft YaHei UI"/>
      <w:kern w:val="0"/>
      <w:sz w:val="22"/>
      <w:szCs w:val="22"/>
    </w:rPr>
  </w:style>
  <w:style w:type="paragraph" w:styleId="a5">
    <w:name w:val="Normal (Web)"/>
    <w:basedOn w:val="a"/>
    <w:uiPriority w:val="99"/>
    <w:semiHidden/>
    <w:unhideWhenUsed/>
    <w:rsid w:val="002D7247"/>
    <w:pPr>
      <w:widowControl/>
      <w:spacing w:before="100" w:beforeAutospacing="1" w:after="100" w:afterAutospacing="1"/>
      <w:jc w:val="left"/>
    </w:pPr>
    <w:rPr>
      <w:rFonts w:ascii="Times New Roman" w:hAnsi="Times New Roman" w:cs="Times New Roman"/>
      <w:kern w:val="0"/>
    </w:rPr>
  </w:style>
  <w:style w:type="character" w:customStyle="1" w:styleId="10">
    <w:name w:val="标题 1 字符"/>
    <w:basedOn w:val="a0"/>
    <w:link w:val="1"/>
    <w:uiPriority w:val="9"/>
    <w:rsid w:val="001A6C7B"/>
    <w:rPr>
      <w:b/>
      <w:bCs/>
      <w:kern w:val="44"/>
      <w:sz w:val="44"/>
      <w:szCs w:val="44"/>
    </w:rPr>
  </w:style>
  <w:style w:type="paragraph" w:styleId="a6">
    <w:name w:val="List Paragraph"/>
    <w:basedOn w:val="a"/>
    <w:uiPriority w:val="34"/>
    <w:qFormat/>
    <w:rsid w:val="001A6C7B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6D48E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unhideWhenUsed/>
    <w:rsid w:val="006100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</w:rPr>
  </w:style>
  <w:style w:type="character" w:customStyle="1" w:styleId="HTML0">
    <w:name w:val="HTML 预设格式 字符"/>
    <w:basedOn w:val="a0"/>
    <w:link w:val="HTML"/>
    <w:uiPriority w:val="99"/>
    <w:rsid w:val="0061001C"/>
    <w:rPr>
      <w:rFonts w:ascii="宋体" w:eastAsia="宋体" w:hAnsi="宋体" w:cs="宋体"/>
      <w:kern w:val="0"/>
    </w:rPr>
  </w:style>
  <w:style w:type="character" w:customStyle="1" w:styleId="30">
    <w:name w:val="标题 3 字符"/>
    <w:basedOn w:val="a0"/>
    <w:link w:val="3"/>
    <w:uiPriority w:val="9"/>
    <w:semiHidden/>
    <w:rsid w:val="004D3B6E"/>
    <w:rPr>
      <w:b/>
      <w:bCs/>
      <w:sz w:val="32"/>
      <w:szCs w:val="32"/>
    </w:rPr>
  </w:style>
  <w:style w:type="table" w:styleId="5">
    <w:name w:val="Plain Table 5"/>
    <w:basedOn w:val="a1"/>
    <w:rsid w:val="006E4BD9"/>
    <w:rPr>
      <w:kern w:val="0"/>
      <w:lang w:eastAsia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40">
    <w:name w:val="标题 4 字符"/>
    <w:basedOn w:val="a0"/>
    <w:link w:val="4"/>
    <w:uiPriority w:val="9"/>
    <w:semiHidden/>
    <w:rsid w:val="00683CA9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Compact">
    <w:name w:val="Compact"/>
    <w:basedOn w:val="a"/>
    <w:qFormat/>
    <w:rsid w:val="00683CA9"/>
    <w:pPr>
      <w:widowControl/>
      <w:spacing w:before="36" w:after="36"/>
      <w:jc w:val="left"/>
    </w:pPr>
    <w:rPr>
      <w:kern w:val="0"/>
      <w:lang w:eastAsia="en-US"/>
    </w:rPr>
  </w:style>
  <w:style w:type="paragraph" w:styleId="a7">
    <w:name w:val="header"/>
    <w:basedOn w:val="a"/>
    <w:link w:val="a8"/>
    <w:uiPriority w:val="99"/>
    <w:unhideWhenUsed/>
    <w:rsid w:val="00AB22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B22B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B22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B22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3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4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Headings</vt:lpstr>
      </vt:variant>
      <vt:variant>
        <vt:i4>13</vt:i4>
      </vt:variant>
    </vt:vector>
  </HeadingPairs>
  <TitlesOfParts>
    <vt:vector size="13" baseType="lpstr">
      <vt:lpstr>项目简述</vt:lpstr>
      <vt:lpstr>新增功能介绍（价格预测与提前购买天数）</vt:lpstr>
      <vt:lpstr>    术语解释</vt:lpstr>
      <vt:lpstr>    数据准备</vt:lpstr>
      <vt:lpstr>    模型生成</vt:lpstr>
      <vt:lpstr>    对外接口</vt:lpstr>
      <vt:lpstr>数据来源</vt:lpstr>
      <vt:lpstr>项目展示</vt:lpstr>
      <vt:lpstr>    项目功能</vt:lpstr>
      <vt:lpstr>数据表结构</vt:lpstr>
      <vt:lpstr>    E-R图</vt:lpstr>
      <vt:lpstr>    xml结构示例</vt:lpstr>
      <vt:lpstr>团队分工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项目说明</dc:title>
  <dc:subject/>
  <dc:creator>Li Nick</dc:creator>
  <cp:keywords/>
  <dc:description/>
  <cp:lastModifiedBy>留圣 陈</cp:lastModifiedBy>
  <cp:revision>6</cp:revision>
  <dcterms:created xsi:type="dcterms:W3CDTF">2019-06-06T07:55:00Z</dcterms:created>
  <dcterms:modified xsi:type="dcterms:W3CDTF">2019-06-06T13:05:00Z</dcterms:modified>
</cp:coreProperties>
</file>